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D31" w:rsidRPr="00B50F5C" w:rsidRDefault="00814D31" w:rsidP="00814D31">
      <w:pPr>
        <w:spacing w:after="0"/>
        <w:jc w:val="center"/>
        <w:rPr>
          <w:b/>
          <w:sz w:val="24"/>
        </w:rPr>
      </w:pPr>
      <w:r w:rsidRPr="00B50F5C">
        <w:rPr>
          <w:b/>
          <w:sz w:val="24"/>
        </w:rPr>
        <w:t>POST GRADUATE DEPARTMENT OF ENGLISH</w:t>
      </w:r>
      <w:r>
        <w:rPr>
          <w:b/>
          <w:sz w:val="24"/>
        </w:rPr>
        <w:t xml:space="preserve">, </w:t>
      </w:r>
      <w:r w:rsidRPr="00B50F5C">
        <w:rPr>
          <w:b/>
          <w:sz w:val="24"/>
        </w:rPr>
        <w:t>UTKAL UNIVERSITY, VANIVIHAR 751004</w:t>
      </w:r>
    </w:p>
    <w:p w:rsidR="00814D31" w:rsidRDefault="00814D31" w:rsidP="00814D31">
      <w:pPr>
        <w:spacing w:after="0"/>
        <w:jc w:val="center"/>
        <w:rPr>
          <w:sz w:val="24"/>
        </w:rPr>
      </w:pPr>
      <w:r w:rsidRPr="00B50F5C">
        <w:rPr>
          <w:b/>
          <w:sz w:val="24"/>
        </w:rPr>
        <w:t>TIME TABLE</w:t>
      </w:r>
      <w:r>
        <w:rPr>
          <w:b/>
          <w:sz w:val="24"/>
        </w:rPr>
        <w:t xml:space="preserve"> FOR 1st &amp; 3rd SEMESTER 201</w:t>
      </w:r>
      <w:r w:rsidR="005477F4">
        <w:rPr>
          <w:b/>
          <w:sz w:val="24"/>
        </w:rPr>
        <w:t>8</w:t>
      </w:r>
    </w:p>
    <w:tbl>
      <w:tblPr>
        <w:tblStyle w:val="MediumShading1-Accent4"/>
        <w:tblW w:w="14227" w:type="dxa"/>
        <w:tblLayout w:type="fixed"/>
        <w:tblLook w:val="04A0"/>
      </w:tblPr>
      <w:tblGrid>
        <w:gridCol w:w="705"/>
        <w:gridCol w:w="1264"/>
        <w:gridCol w:w="1827"/>
        <w:gridCol w:w="1827"/>
        <w:gridCol w:w="1827"/>
        <w:gridCol w:w="1826"/>
        <w:gridCol w:w="1827"/>
        <w:gridCol w:w="1686"/>
        <w:gridCol w:w="1438"/>
      </w:tblGrid>
      <w:tr w:rsidR="00814D31" w:rsidTr="00EF73FA">
        <w:trPr>
          <w:cnfStyle w:val="100000000000"/>
          <w:trHeight w:val="285"/>
        </w:trPr>
        <w:tc>
          <w:tcPr>
            <w:cnfStyle w:val="001000000000"/>
            <w:tcW w:w="1969" w:type="dxa"/>
            <w:gridSpan w:val="2"/>
            <w:tcBorders>
              <w:right w:val="single" w:sz="4" w:space="0" w:color="auto"/>
            </w:tcBorders>
          </w:tcPr>
          <w:p w:rsidR="00814D31" w:rsidRDefault="00814D31" w:rsidP="00EF73FA">
            <w:pPr>
              <w:jc w:val="center"/>
              <w:rPr>
                <w:sz w:val="24"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0:45 – 11:3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1:30 – 12:15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2:15 – 01:00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1:15 – 02:0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00 – 02:45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45 – 03:30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Default="00814D31" w:rsidP="00EF73FA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3:30-04:14</w:t>
            </w:r>
          </w:p>
        </w:tc>
      </w:tr>
      <w:tr w:rsidR="00814D31" w:rsidRPr="00DB20CA" w:rsidTr="00EF73FA">
        <w:trPr>
          <w:cnfStyle w:val="000000100000"/>
          <w:trHeight w:val="443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MON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  <w:rPr>
                <w:szCs w:val="20"/>
              </w:rPr>
            </w:pPr>
            <w:r>
              <w:rPr>
                <w:szCs w:val="20"/>
              </w:rP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KS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Pr="00DB20CA" w:rsidRDefault="00F11EA3" w:rsidP="00965BDD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965BDD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965BDD">
            <w:pPr>
              <w:jc w:val="center"/>
              <w:cnfStyle w:val="000000010000"/>
            </w:pPr>
            <w:r>
              <w:t>S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01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010000"/>
            </w:pPr>
            <w: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</w:tr>
      <w:tr w:rsidR="00814D31" w:rsidRPr="00DB20CA" w:rsidTr="00EF73FA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UES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TT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TT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87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965BDD" w:rsidRPr="00DB20CA" w:rsidRDefault="00F11EA3" w:rsidP="00965BDD">
            <w:pPr>
              <w:jc w:val="center"/>
              <w:cnfStyle w:val="00000001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965BDD">
            <w:pPr>
              <w:jc w:val="center"/>
              <w:cnfStyle w:val="00000001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965BDD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747086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</w:tr>
      <w:tr w:rsidR="00814D31" w:rsidRPr="00DB20CA" w:rsidTr="00EF73FA">
        <w:trPr>
          <w:cnfStyle w:val="000000100000"/>
          <w:trHeight w:val="461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K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747086" w:rsidP="00EF73FA">
            <w:pPr>
              <w:jc w:val="center"/>
              <w:cnfStyle w:val="000000100000"/>
            </w:pPr>
            <w:r>
              <w:t>AK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Pr="00DB20CA" w:rsidRDefault="00F11EA3" w:rsidP="00D97310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D97310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D97310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</w:tr>
      <w:tr w:rsidR="00814D31" w:rsidRPr="00DB20CA" w:rsidTr="00EF73FA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HURS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747086" w:rsidRDefault="00F11EA3" w:rsidP="00747086">
            <w:pPr>
              <w:jc w:val="center"/>
              <w:cnfStyle w:val="000000010000"/>
            </w:pPr>
            <w:r>
              <w:t>AE-2</w:t>
            </w:r>
          </w:p>
          <w:p w:rsidR="00F11EA3" w:rsidRPr="00DB20CA" w:rsidRDefault="00F11EA3" w:rsidP="00747086">
            <w:pPr>
              <w:jc w:val="center"/>
              <w:cnfStyle w:val="000000010000"/>
            </w:pPr>
            <w: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F11EA3" w:rsidRDefault="00F11EA3" w:rsidP="00F11EA3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F11EA3" w:rsidP="00F11EA3">
            <w:pPr>
              <w:jc w:val="center"/>
              <w:cnfStyle w:val="000000010000"/>
            </w:pPr>
            <w: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F11EA3" w:rsidRDefault="00F11EA3" w:rsidP="00F11EA3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F11EA3" w:rsidP="00F11EA3">
            <w:pPr>
              <w:jc w:val="center"/>
              <w:cnfStyle w:val="000000010000"/>
            </w:pPr>
            <w:r>
              <w:t>KS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F11EA3" w:rsidRDefault="00F11EA3" w:rsidP="00F11EA3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F11EA3" w:rsidP="00F11EA3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F11EA3" w:rsidRDefault="00F11EA3" w:rsidP="00F11EA3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F11EA3" w:rsidP="00F11EA3">
            <w:pPr>
              <w:jc w:val="center"/>
              <w:cnfStyle w:val="000000010000"/>
            </w:pPr>
            <w: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Consultation</w:t>
            </w:r>
          </w:p>
        </w:tc>
      </w:tr>
      <w:tr w:rsidR="00814D31" w:rsidRPr="00DB20CA" w:rsidTr="00EF73FA">
        <w:trPr>
          <w:cnfStyle w:val="000000100000"/>
          <w:trHeight w:val="452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FRIDAY</w:t>
            </w:r>
          </w:p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EF73FA">
            <w:pPr>
              <w:jc w:val="center"/>
              <w:cnfStyle w:val="00000010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EF73FA">
            <w:pPr>
              <w:jc w:val="center"/>
              <w:cnfStyle w:val="00000010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EF73FA">
            <w:pPr>
              <w:jc w:val="center"/>
              <w:cnfStyle w:val="000000100000"/>
            </w:pPr>
            <w:r>
              <w:t>JKN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100000"/>
            </w:pPr>
            <w:r>
              <w:t>Self Study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lf Study</w:t>
            </w:r>
          </w:p>
        </w:tc>
      </w:tr>
      <w:tr w:rsidR="00814D31" w:rsidRPr="00DB20CA" w:rsidTr="00EF73FA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EF73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Pr="00DB20CA" w:rsidRDefault="005477F4" w:rsidP="00EF73FA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D97310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D97310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Pr="00DB20CA" w:rsidRDefault="005477F4" w:rsidP="00367ABA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5477F4" w:rsidP="00D97310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Project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111E82" w:rsidP="00EF73FA">
            <w:pPr>
              <w:jc w:val="center"/>
              <w:cnfStyle w:val="000000010000"/>
            </w:pPr>
            <w:r>
              <w:t>Project</w:t>
            </w:r>
          </w:p>
        </w:tc>
      </w:tr>
      <w:tr w:rsidR="00814D31" w:rsidRPr="00DB20CA" w:rsidTr="00EF73FA">
        <w:trPr>
          <w:cnfStyle w:val="000000100000"/>
          <w:trHeight w:val="455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EF73F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F11EA3" w:rsidP="00EF73FA">
            <w:pPr>
              <w:jc w:val="center"/>
              <w:cnfStyle w:val="000000100000"/>
            </w:pPr>
            <w:r>
              <w:t>SP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minar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100000"/>
            </w:pPr>
            <w:r>
              <w:t>Seminar</w:t>
            </w:r>
          </w:p>
        </w:tc>
      </w:tr>
      <w:tr w:rsidR="00814D31" w:rsidRPr="00DB20CA" w:rsidTr="00EF73FA">
        <w:trPr>
          <w:cnfStyle w:val="000000010000"/>
          <w:trHeight w:val="580"/>
        </w:trPr>
        <w:tc>
          <w:tcPr>
            <w:cnfStyle w:val="001000000000"/>
            <w:tcW w:w="705" w:type="dxa"/>
            <w:vMerge/>
          </w:tcPr>
          <w:p w:rsidR="00814D31" w:rsidRDefault="00814D31" w:rsidP="00EF73FA">
            <w:pPr>
              <w:jc w:val="center"/>
              <w:rPr>
                <w:sz w:val="24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D97310" w:rsidRDefault="005477F4" w:rsidP="00EF73FA">
            <w:pPr>
              <w:jc w:val="center"/>
              <w:cnfStyle w:val="000000010000"/>
            </w:pPr>
            <w:r>
              <w:t>AE-2</w:t>
            </w:r>
          </w:p>
          <w:p w:rsidR="005477F4" w:rsidRPr="00DB20CA" w:rsidRDefault="005477F4" w:rsidP="00EF73FA">
            <w:pPr>
              <w:jc w:val="center"/>
              <w:cnfStyle w:val="00000001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5477F4" w:rsidRDefault="005477F4" w:rsidP="005477F4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5477F4" w:rsidP="005477F4">
            <w:pPr>
              <w:jc w:val="center"/>
              <w:cnfStyle w:val="000000010000"/>
            </w:pPr>
            <w: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5477F4" w:rsidRDefault="005477F4" w:rsidP="005477F4">
            <w:pPr>
              <w:jc w:val="center"/>
              <w:cnfStyle w:val="000000010000"/>
            </w:pPr>
            <w:r>
              <w:t>AE-2</w:t>
            </w:r>
          </w:p>
          <w:p w:rsidR="00D97310" w:rsidRPr="00DB20CA" w:rsidRDefault="005477F4" w:rsidP="005477F4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5477F4" w:rsidRDefault="005477F4" w:rsidP="005477F4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5477F4" w:rsidP="005477F4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5477F4" w:rsidRDefault="005477F4" w:rsidP="005477F4">
            <w:pPr>
              <w:jc w:val="center"/>
              <w:cnfStyle w:val="000000010000"/>
            </w:pPr>
            <w:r>
              <w:t>AE-2</w:t>
            </w:r>
          </w:p>
          <w:p w:rsidR="00814D31" w:rsidRPr="00DB20CA" w:rsidRDefault="005477F4" w:rsidP="005477F4">
            <w:pPr>
              <w:jc w:val="center"/>
              <w:cnfStyle w:val="000000010000"/>
            </w:pPr>
            <w: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minar</w:t>
            </w:r>
          </w:p>
        </w:tc>
        <w:tc>
          <w:tcPr>
            <w:tcW w:w="1438" w:type="dxa"/>
            <w:tcBorders>
              <w:left w:val="single" w:sz="4" w:space="0" w:color="auto"/>
            </w:tcBorders>
          </w:tcPr>
          <w:p w:rsidR="00814D31" w:rsidRPr="00DB20CA" w:rsidRDefault="00814D31" w:rsidP="00EF73FA">
            <w:pPr>
              <w:jc w:val="center"/>
              <w:cnfStyle w:val="000000010000"/>
            </w:pPr>
            <w:r>
              <w:t>Seminar</w:t>
            </w:r>
          </w:p>
        </w:tc>
      </w:tr>
    </w:tbl>
    <w:p w:rsidR="00814D31" w:rsidRDefault="00814D31" w:rsidP="00814D31">
      <w:pPr>
        <w:rPr>
          <w:b/>
        </w:rPr>
      </w:pPr>
      <w:r>
        <w:rPr>
          <w:b/>
        </w:rPr>
        <w:t>ABREVIATIONS:</w:t>
      </w:r>
    </w:p>
    <w:p w:rsidR="00111E82" w:rsidRDefault="00111E82" w:rsidP="00111E82">
      <w:r>
        <w:rPr>
          <w:b/>
        </w:rPr>
        <w:t xml:space="preserve">AKM: </w:t>
      </w:r>
      <w:proofErr w:type="spellStart"/>
      <w:r>
        <w:t>Ajit</w:t>
      </w:r>
      <w:proofErr w:type="spellEnd"/>
      <w:r>
        <w:t xml:space="preserve"> Kumar </w:t>
      </w:r>
      <w:proofErr w:type="spellStart"/>
      <w:r>
        <w:t>Mukherjee</w:t>
      </w:r>
      <w:proofErr w:type="spellEnd"/>
      <w:r>
        <w:t xml:space="preserve">, </w:t>
      </w:r>
      <w:r w:rsidRPr="00284D78">
        <w:rPr>
          <w:b/>
        </w:rPr>
        <w:t>SPD</w:t>
      </w:r>
      <w:r>
        <w:t xml:space="preserve">: </w:t>
      </w:r>
      <w:proofErr w:type="spellStart"/>
      <w:r>
        <w:t>Snehaprava</w:t>
      </w:r>
      <w:proofErr w:type="spellEnd"/>
      <w:r>
        <w:t xml:space="preserve"> Das, </w:t>
      </w:r>
      <w:r w:rsidRPr="00766B88">
        <w:rPr>
          <w:b/>
        </w:rPr>
        <w:t>JKN</w:t>
      </w:r>
      <w:r>
        <w:t xml:space="preserve">: </w:t>
      </w:r>
      <w:proofErr w:type="spellStart"/>
      <w:r>
        <w:t>Jatindra</w:t>
      </w:r>
      <w:proofErr w:type="spellEnd"/>
      <w:r>
        <w:t xml:space="preserve"> K. </w:t>
      </w:r>
      <w:proofErr w:type="spellStart"/>
      <w:r>
        <w:t>Nayak</w:t>
      </w:r>
      <w:proofErr w:type="spellEnd"/>
      <w:r>
        <w:t xml:space="preserve">, </w:t>
      </w:r>
      <w:r w:rsidRPr="00814D31">
        <w:rPr>
          <w:b/>
        </w:rPr>
        <w:t>ARP</w:t>
      </w:r>
      <w:r>
        <w:t xml:space="preserve">: </w:t>
      </w:r>
      <w:proofErr w:type="spellStart"/>
      <w:r>
        <w:t>Asima</w:t>
      </w:r>
      <w:proofErr w:type="spellEnd"/>
      <w:r>
        <w:t xml:space="preserve"> R. </w:t>
      </w:r>
      <w:proofErr w:type="spellStart"/>
      <w:r>
        <w:t>Parhi</w:t>
      </w:r>
      <w:proofErr w:type="spellEnd"/>
      <w:r>
        <w:t xml:space="preserve">, </w:t>
      </w:r>
      <w:r w:rsidRPr="00E51756">
        <w:rPr>
          <w:b/>
        </w:rPr>
        <w:t>KS</w:t>
      </w:r>
      <w:r>
        <w:t xml:space="preserve">: </w:t>
      </w:r>
      <w:proofErr w:type="spellStart"/>
      <w:r>
        <w:t>Kalyani</w:t>
      </w:r>
      <w:proofErr w:type="spellEnd"/>
      <w:r>
        <w:t xml:space="preserve"> </w:t>
      </w:r>
      <w:proofErr w:type="spellStart"/>
      <w:r>
        <w:t>Samantray</w:t>
      </w:r>
      <w:proofErr w:type="spellEnd"/>
      <w:proofErr w:type="gramStart"/>
      <w:r>
        <w:t xml:space="preserve">,  </w:t>
      </w:r>
      <w:r w:rsidRPr="00E51756">
        <w:rPr>
          <w:b/>
        </w:rPr>
        <w:t>T</w:t>
      </w:r>
      <w:r>
        <w:rPr>
          <w:b/>
        </w:rPr>
        <w:t>T</w:t>
      </w:r>
      <w:r w:rsidRPr="00E51756">
        <w:rPr>
          <w:b/>
        </w:rPr>
        <w:t>P</w:t>
      </w:r>
      <w:proofErr w:type="gramEnd"/>
      <w:r>
        <w:t xml:space="preserve">: </w:t>
      </w:r>
      <w:proofErr w:type="spellStart"/>
      <w:r>
        <w:t>Tanutrushna</w:t>
      </w:r>
      <w:proofErr w:type="spellEnd"/>
      <w:r>
        <w:t xml:space="preserve"> </w:t>
      </w:r>
      <w:proofErr w:type="spellStart"/>
      <w:r>
        <w:t>Panigrahi</w:t>
      </w:r>
      <w:proofErr w:type="spellEnd"/>
      <w:r>
        <w:t xml:space="preserve">, </w:t>
      </w:r>
      <w:r w:rsidRPr="008320DA">
        <w:rPr>
          <w:b/>
        </w:rPr>
        <w:t>PJ</w:t>
      </w:r>
      <w:r>
        <w:t xml:space="preserve">: </w:t>
      </w:r>
      <w:proofErr w:type="spellStart"/>
      <w:r>
        <w:t>Pulastya</w:t>
      </w:r>
      <w:proofErr w:type="spellEnd"/>
      <w:r>
        <w:t xml:space="preserve"> </w:t>
      </w:r>
      <w:proofErr w:type="spellStart"/>
      <w:r>
        <w:t>Jani</w:t>
      </w:r>
      <w:proofErr w:type="spellEnd"/>
      <w:r>
        <w:t xml:space="preserve">, </w:t>
      </w:r>
      <w:r w:rsidRPr="00814D31">
        <w:rPr>
          <w:b/>
        </w:rPr>
        <w:t>SD</w:t>
      </w:r>
      <w:r>
        <w:t>: S. Deepika</w:t>
      </w:r>
    </w:p>
    <w:p w:rsidR="00111E82" w:rsidRPr="001339D8" w:rsidRDefault="00111E82" w:rsidP="00111E82">
      <w:pPr>
        <w:rPr>
          <w:b/>
        </w:rPr>
      </w:pPr>
      <w:r>
        <w:t xml:space="preserve">Start date for </w:t>
      </w:r>
      <w:r w:rsidRPr="001339D8">
        <w:rPr>
          <w:b/>
        </w:rPr>
        <w:t>3rd Semester</w:t>
      </w:r>
      <w:r>
        <w:t xml:space="preserve"> classes: 4 July 2018</w:t>
      </w:r>
      <w:r>
        <w:tab/>
        <w:t xml:space="preserve">, </w:t>
      </w:r>
      <w:r>
        <w:tab/>
        <w:t xml:space="preserve">Start date for </w:t>
      </w:r>
      <w:r w:rsidRPr="001339D8">
        <w:rPr>
          <w:b/>
        </w:rPr>
        <w:t>1</w:t>
      </w:r>
      <w:r w:rsidRPr="001339D8">
        <w:rPr>
          <w:b/>
          <w:vertAlign w:val="superscript"/>
        </w:rPr>
        <w:t>st</w:t>
      </w:r>
      <w:r w:rsidRPr="001339D8">
        <w:rPr>
          <w:b/>
        </w:rPr>
        <w:t xml:space="preserve"> Semester</w:t>
      </w:r>
      <w:r>
        <w:t xml:space="preserve"> classes: 4 August 2018</w:t>
      </w:r>
    </w:p>
    <w:p w:rsidR="00111E82" w:rsidRDefault="00111E82" w:rsidP="00814D31">
      <w:pPr>
        <w:rPr>
          <w:b/>
        </w:rPr>
      </w:pPr>
    </w:p>
    <w:p w:rsidR="00002B67" w:rsidRPr="00D97310" w:rsidRDefault="00814D31" w:rsidP="00D97310">
      <w:pPr>
        <w:jc w:val="right"/>
        <w:rPr>
          <w:b/>
          <w:sz w:val="24"/>
          <w:szCs w:val="24"/>
        </w:rPr>
      </w:pPr>
      <w:r w:rsidRPr="00951BB7">
        <w:rPr>
          <w:b/>
          <w:sz w:val="24"/>
          <w:szCs w:val="24"/>
        </w:rPr>
        <w:t>Head of the Department</w:t>
      </w:r>
    </w:p>
    <w:sectPr w:rsidR="00002B67" w:rsidRPr="00D97310" w:rsidSect="00EF73FA">
      <w:pgSz w:w="16838" w:h="11906" w:orient="landscape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LA0N7AwsTAysDSwNDRV0lEKTi0uzszPAykwqgUATqDcACwAAAA="/>
  </w:docVars>
  <w:rsids>
    <w:rsidRoot w:val="00814D31"/>
    <w:rsid w:val="00002B67"/>
    <w:rsid w:val="00111E82"/>
    <w:rsid w:val="00132ECA"/>
    <w:rsid w:val="001E011F"/>
    <w:rsid w:val="00367ABA"/>
    <w:rsid w:val="0037086C"/>
    <w:rsid w:val="005477F4"/>
    <w:rsid w:val="00616B36"/>
    <w:rsid w:val="006871B8"/>
    <w:rsid w:val="00747086"/>
    <w:rsid w:val="00814D31"/>
    <w:rsid w:val="008B696A"/>
    <w:rsid w:val="00903CD4"/>
    <w:rsid w:val="00965BDD"/>
    <w:rsid w:val="009E028A"/>
    <w:rsid w:val="00D97310"/>
    <w:rsid w:val="00EF73FA"/>
    <w:rsid w:val="00F11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D3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Shading1-Accent4">
    <w:name w:val="Medium Shading 1 Accent 4"/>
    <w:basedOn w:val="TableNormal"/>
    <w:uiPriority w:val="63"/>
    <w:rsid w:val="00814D31"/>
    <w:pPr>
      <w:spacing w:after="0" w:line="240" w:lineRule="auto"/>
    </w:pPr>
    <w:rPr>
      <w:lang w:val="en-IN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</dc:creator>
  <cp:lastModifiedBy>Deepika</cp:lastModifiedBy>
  <cp:revision>8</cp:revision>
  <cp:lastPrinted>2018-08-02T11:47:00Z</cp:lastPrinted>
  <dcterms:created xsi:type="dcterms:W3CDTF">2016-06-18T06:12:00Z</dcterms:created>
  <dcterms:modified xsi:type="dcterms:W3CDTF">2018-08-02T11:50:00Z</dcterms:modified>
</cp:coreProperties>
</file>